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s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I.</w:t>
      </w:r>
      <w:r>
        <w:t xml:space="preserve"> </w:t>
      </w:r>
      <w:r>
        <w:t xml:space="preserve">S.</w:t>
      </w:r>
      <w:r>
        <w:t xml:space="preserve"> </w:t>
      </w:r>
      <w:r>
        <w:t xml:space="preserve">Plank</w:t>
      </w:r>
    </w:p>
    <w:p>
      <w:pPr>
        <w:pStyle w:val="Date"/>
      </w:pPr>
      <w:r>
        <w:t xml:space="preserve">2025-04-16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_data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.tab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0"/>
        <w:gridCol w:w="1168"/>
        <w:gridCol w:w="1168"/>
        <w:gridCol w:w="519"/>
        <w:gridCol w:w="1168"/>
        <w:gridCol w:w="1168"/>
        <w:gridCol w:w="4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D.b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.b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BF10.b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D.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.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BF10.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9 (±6.95) [18 - 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9 (±5.66) [19 - 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 (±5.93) [20 - 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8 (±5.25) [19 - 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4 (±12.87) [1 - 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 (±4.93) [0 -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0 (±12.54) [1 - 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 (±5.20) [0 - 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diverse/agender/non-binary - female - ma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- 11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- 19 -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- 10 -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- 1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59 (±21.03) [77 - 1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58 (±12.98) [77 - 1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50 (±20.84) [77 - 1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12 (±11.65) [85 - 1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S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9 (±8.37) [6 - 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 (±5.59) [1 - 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5 (±9.14) [6 - 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 (±4.20) [1 -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 - concentration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74 (±13.76) [77 - 1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28 (±10.04) [80 - 1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90 (±14.04) [80 - 1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81 (±8.50) [87 - 1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 -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04 (±12.74) [77 - 1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69 (±9.85) [87 - 1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45 (±13.71) [80 - 1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69 (±10.47) [87 - 1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I-tr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15 (±11.52) [27 - 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9 (±9.58) [11 - 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5 (±12.14) [27 - 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2 (±9.62) [17 - 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hih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 (±2.38) [18 - 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5 (±3.43) [11 - 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 (±2.73) [18 - 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 (±1.96) [21 - 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3 (±13.24) [22 - 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7 (±10.52) [24 - 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5 (±13.03) [22 - 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5 (±8.76) [24 - 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4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table</dc:title>
  <dc:creator>I. S. Plank</dc:creator>
  <cp:keywords/>
  <dcterms:created xsi:type="dcterms:W3CDTF">2025-04-16T09:28:17Z</dcterms:created>
  <dcterms:modified xsi:type="dcterms:W3CDTF">2025-04-16T09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>word_document</vt:lpwstr>
  </property>
</Properties>
</file>